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46B0618" w:rsidR="000C49FD" w:rsidRPr="00443A64" w:rsidRDefault="00443A64" w:rsidP="00E31880">
      <w:pPr>
        <w:jc w:val="center"/>
        <w:rPr>
          <w:b/>
          <w:bCs/>
          <w:sz w:val="32"/>
          <w:szCs w:val="32"/>
        </w:rPr>
      </w:pPr>
      <w:r w:rsidRPr="00443A64">
        <w:rPr>
          <w:b/>
          <w:bCs/>
          <w:sz w:val="32"/>
          <w:szCs w:val="32"/>
        </w:rPr>
        <w:t>(</w:t>
      </w:r>
      <w:r w:rsidR="00B47D6A">
        <w:rPr>
          <w:b/>
          <w:bCs/>
          <w:sz w:val="32"/>
          <w:szCs w:val="32"/>
        </w:rPr>
        <w:t>Nebrask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4AE9472"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47D6A">
        <w:rPr>
          <w:sz w:val="22"/>
          <w:szCs w:val="22"/>
        </w:rPr>
        <w:t>Nebrask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EA7A5BF" w:rsidR="00C543C7" w:rsidRDefault="00B47D6A" w:rsidP="00E31880">
            <w:pPr>
              <w:rPr>
                <w:sz w:val="22"/>
                <w:szCs w:val="22"/>
              </w:rPr>
            </w:pPr>
            <w:r>
              <w:rPr>
                <w:sz w:val="22"/>
                <w:szCs w:val="22"/>
              </w:rPr>
              <w:t>Nebr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439CD" w14:textId="77777777" w:rsidR="004C663B" w:rsidRDefault="004C66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02EB36B" w:rsidR="004F70A3" w:rsidRPr="004C663B" w:rsidRDefault="004F70A3" w:rsidP="004C66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503B8" w14:textId="77777777" w:rsidR="004C663B" w:rsidRDefault="004C66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8B7D" w14:textId="77777777" w:rsidR="004C663B" w:rsidRDefault="004C66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7486A66" w:rsidR="004F70A3" w:rsidRPr="004C663B" w:rsidRDefault="004F70A3" w:rsidP="004C66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2EA7E" w14:textId="77777777" w:rsidR="004C663B" w:rsidRDefault="004C66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9381175">
    <w:abstractNumId w:val="3"/>
  </w:num>
  <w:num w:numId="2" w16cid:durableId="252322569">
    <w:abstractNumId w:val="2"/>
  </w:num>
  <w:num w:numId="3" w16cid:durableId="225457295">
    <w:abstractNumId w:val="0"/>
  </w:num>
  <w:num w:numId="4" w16cid:durableId="1098450625">
    <w:abstractNumId w:val="4"/>
  </w:num>
  <w:num w:numId="5" w16cid:durableId="13440134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C663B"/>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47D6A"/>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